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f5fcbe</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October 26,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October 26,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October 26,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October 26,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October 26,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October 26,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October 26,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October 26,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October 26,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October 26,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3f5fcbe49678055053a9a9df3dabe7aed164fdd3/"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3f5fcbe49678055053a9a9df3dabe7aed164fdd3"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3f5fcbe49678055053a9a9df3dabe7aed164fdd3/"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3f5fcbe49678055053a9a9df3dabe7aed164fdd3"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19:57Z</dcterms:created>
  <dcterms:modified xsi:type="dcterms:W3CDTF">2022-10-26T2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